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146941" w14:textId="2285856B" w:rsidR="0049395A" w:rsidRPr="0044359C" w:rsidRDefault="0049395A" w:rsidP="0049395A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44359C">
        <w:rPr>
          <w:rFonts w:ascii="Arial" w:hAnsi="Arial"/>
          <w:b/>
          <w:noProof/>
          <w:sz w:val="24"/>
        </w:rPr>
        <w:t>3GPP TSG SA5 Meeting #165</w:t>
      </w:r>
      <w:r w:rsidRPr="0044359C">
        <w:rPr>
          <w:rFonts w:ascii="Arial" w:hAnsi="Arial"/>
          <w:b/>
          <w:i/>
          <w:noProof/>
          <w:sz w:val="28"/>
        </w:rPr>
        <w:tab/>
        <w:t>S5-</w:t>
      </w:r>
      <w:ins w:id="0" w:author="Ericsson User v1" w:date="2026-02-11T14:53:00Z" w16du:dateUtc="2026-02-11T09:23:00Z">
        <w:r w:rsidR="0036360C" w:rsidRPr="0036360C">
          <w:rPr>
            <w:rFonts w:ascii="Arial" w:hAnsi="Arial"/>
            <w:b/>
            <w:i/>
            <w:noProof/>
            <w:sz w:val="28"/>
          </w:rPr>
          <w:t>260546</w:t>
        </w:r>
      </w:ins>
      <w:del w:id="1" w:author="Ericsson User v1" w:date="2026-02-11T14:53:00Z" w16du:dateUtc="2026-02-11T09:23:00Z">
        <w:r w:rsidRPr="00461021" w:rsidDel="0036360C">
          <w:rPr>
            <w:rFonts w:ascii="Arial" w:hAnsi="Arial"/>
            <w:b/>
            <w:i/>
            <w:noProof/>
            <w:sz w:val="28"/>
          </w:rPr>
          <w:delText>26044</w:delText>
        </w:r>
        <w:r w:rsidDel="0036360C">
          <w:rPr>
            <w:rFonts w:ascii="Arial" w:hAnsi="Arial"/>
            <w:b/>
            <w:i/>
            <w:noProof/>
            <w:sz w:val="28"/>
          </w:rPr>
          <w:delText>7</w:delText>
        </w:r>
      </w:del>
    </w:p>
    <w:p w14:paraId="3B16AB12" w14:textId="77777777" w:rsidR="0049395A" w:rsidRPr="0044359C" w:rsidRDefault="0049395A" w:rsidP="0049395A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44359C">
        <w:rPr>
          <w:rFonts w:ascii="Arial" w:hAnsi="Arial"/>
          <w:b/>
          <w:noProof/>
          <w:sz w:val="24"/>
        </w:rPr>
        <w:t>Goa, India, 9-13 February 2026</w:t>
      </w:r>
    </w:p>
    <w:p w14:paraId="6FAD9DD0" w14:textId="77777777" w:rsidR="0049395A" w:rsidRPr="0044359C" w:rsidRDefault="0049395A" w:rsidP="0049395A">
      <w:pPr>
        <w:rPr>
          <w:rFonts w:ascii="Arial" w:hAnsi="Arial" w:cs="Arial"/>
        </w:rPr>
      </w:pPr>
    </w:p>
    <w:p w14:paraId="728C3151" w14:textId="77777777" w:rsidR="0049395A" w:rsidRPr="009744DA" w:rsidRDefault="0049395A" w:rsidP="0049395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074CDAE7" w14:textId="3AB6ED4C" w:rsidR="0049395A" w:rsidRPr="009744DA" w:rsidRDefault="0049395A" w:rsidP="0049395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on </w:t>
      </w:r>
      <w:r w:rsidR="00654306" w:rsidRPr="00654306">
        <w:rPr>
          <w:rFonts w:ascii="Arial" w:hAnsi="Arial" w:cs="Arial"/>
          <w:b/>
          <w:bCs/>
          <w:lang w:val="en-US"/>
        </w:rPr>
        <w:t>Solution topic 1 issue 2 using SBA</w:t>
      </w:r>
    </w:p>
    <w:p w14:paraId="2A7687BE" w14:textId="77777777" w:rsidR="0049395A" w:rsidRPr="009744DA" w:rsidRDefault="0049395A" w:rsidP="0049395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204243DD" w14:textId="77777777" w:rsidR="0049395A" w:rsidRPr="009744DA" w:rsidRDefault="0049395A" w:rsidP="0049395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5.2</w:t>
      </w:r>
    </w:p>
    <w:p w14:paraId="293245D6" w14:textId="77777777" w:rsidR="0049395A" w:rsidRPr="009744DA" w:rsidRDefault="0049395A" w:rsidP="0049395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32.872</w:t>
      </w:r>
    </w:p>
    <w:p w14:paraId="08ADE056" w14:textId="77777777" w:rsidR="0049395A" w:rsidRPr="009744DA" w:rsidRDefault="0049395A" w:rsidP="0049395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2.0</w:t>
      </w:r>
    </w:p>
    <w:p w14:paraId="1184028F" w14:textId="77777777" w:rsidR="0049395A" w:rsidRPr="009744DA" w:rsidRDefault="0049395A" w:rsidP="0049395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proofErr w:type="spellStart"/>
      <w:r w:rsidRPr="00CD272C">
        <w:rPr>
          <w:rFonts w:ascii="Arial" w:hAnsi="Arial" w:cs="Arial"/>
          <w:b/>
          <w:bCs/>
          <w:lang w:val="en-US"/>
        </w:rPr>
        <w:t>FS_RoamRE_CH</w:t>
      </w:r>
      <w:proofErr w:type="spellEnd"/>
    </w:p>
    <w:p w14:paraId="29887E1B" w14:textId="77777777" w:rsidR="00192E35" w:rsidRPr="009744DA" w:rsidRDefault="00192E35" w:rsidP="00192E35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45AA6D9" w14:textId="77777777" w:rsidR="00192E35" w:rsidRPr="009744DA" w:rsidRDefault="00192E35" w:rsidP="00192E35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54BFD941" w14:textId="70A0BDF2" w:rsidR="00192E35" w:rsidRPr="009744DA" w:rsidRDefault="00192E35" w:rsidP="00192E35">
      <w:pPr>
        <w:rPr>
          <w:lang w:val="en-US"/>
        </w:rPr>
      </w:pPr>
      <w:r>
        <w:rPr>
          <w:lang w:val="en-US"/>
        </w:rPr>
        <w:t xml:space="preserve">Addition </w:t>
      </w:r>
      <w:r w:rsidR="00D10A1E" w:rsidRPr="00D10A1E">
        <w:rPr>
          <w:lang w:val="en-US"/>
        </w:rPr>
        <w:t>of using service-based architecture for H-CHF detected V-CHF failure and using service-based architecture for V-CHF detected H-CHF failure solutions.</w:t>
      </w:r>
    </w:p>
    <w:p w14:paraId="5EFE675B" w14:textId="77777777" w:rsidR="00192E35" w:rsidRPr="009744DA" w:rsidRDefault="00192E35" w:rsidP="00192E35">
      <w:pPr>
        <w:pBdr>
          <w:bottom w:val="single" w:sz="12" w:space="1" w:color="auto"/>
        </w:pBdr>
        <w:rPr>
          <w:lang w:val="en-US"/>
        </w:rPr>
      </w:pPr>
    </w:p>
    <w:p w14:paraId="60CFF89B" w14:textId="77777777" w:rsidR="00192E35" w:rsidRPr="009744DA" w:rsidRDefault="00192E35" w:rsidP="00192E35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20B6C1CF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</w:t>
      </w:r>
      <w:r w:rsidR="00343A8F">
        <w:rPr>
          <w:rFonts w:ascii="Arial" w:hAnsi="Arial" w:cs="Arial"/>
          <w:color w:val="0000FF"/>
          <w:sz w:val="28"/>
          <w:szCs w:val="28"/>
        </w:rPr>
        <w:t xml:space="preserve">* 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0CE3BFC6" w14:textId="77777777" w:rsidR="005D5AB0" w:rsidRDefault="005D5AB0" w:rsidP="005D5AB0">
      <w:pPr>
        <w:rPr>
          <w:rFonts w:eastAsia="Times New Roman"/>
        </w:rPr>
      </w:pPr>
    </w:p>
    <w:p w14:paraId="35892AE0" w14:textId="4C4D9F33" w:rsidR="00080E3C" w:rsidRPr="00335760" w:rsidRDefault="00080E3C" w:rsidP="00080E3C">
      <w:pPr>
        <w:keepNext/>
        <w:keepLines/>
        <w:spacing w:before="120"/>
        <w:ind w:left="1418" w:hanging="1418"/>
        <w:outlineLvl w:val="3"/>
        <w:rPr>
          <w:ins w:id="2" w:author="Ericsson User" w:date="2026-01-29T11:55:00Z" w16du:dateUtc="2026-01-29T10:55:00Z"/>
          <w:rFonts w:ascii="Arial" w:eastAsia="DengXian" w:hAnsi="Arial"/>
          <w:sz w:val="24"/>
        </w:rPr>
      </w:pPr>
      <w:bookmarkStart w:id="3" w:name="_Toc187415881"/>
      <w:ins w:id="4" w:author="Ericsson User" w:date="2026-01-29T11:55:00Z" w16du:dateUtc="2026-01-29T10:55:00Z">
        <w:r w:rsidRPr="00335760">
          <w:rPr>
            <w:rFonts w:ascii="Arial" w:eastAsia="DengXian" w:hAnsi="Arial" w:hint="eastAsia"/>
            <w:sz w:val="24"/>
          </w:rPr>
          <w:t>5</w:t>
        </w:r>
        <w:r w:rsidRPr="00335760">
          <w:rPr>
            <w:rFonts w:ascii="Arial" w:eastAsia="DengXian" w:hAnsi="Arial"/>
            <w:sz w:val="24"/>
          </w:rPr>
          <w:t>.1.4.</w:t>
        </w:r>
        <w:r>
          <w:rPr>
            <w:rFonts w:ascii="Arial" w:eastAsia="DengXian" w:hAnsi="Arial"/>
            <w:sz w:val="24"/>
          </w:rPr>
          <w:t>x</w:t>
        </w:r>
        <w:r w:rsidRPr="00335760">
          <w:rPr>
            <w:rFonts w:ascii="Arial" w:eastAsia="DengXian" w:hAnsi="Arial"/>
            <w:sz w:val="24"/>
          </w:rPr>
          <w:tab/>
          <w:t>Solution #</w:t>
        </w:r>
        <w:r w:rsidRPr="00335760">
          <w:rPr>
            <w:rFonts w:ascii="Arial" w:eastAsia="DengXian" w:hAnsi="Arial" w:hint="eastAsia"/>
            <w:sz w:val="24"/>
          </w:rPr>
          <w:t>1</w:t>
        </w:r>
        <w:r w:rsidRPr="00335760">
          <w:rPr>
            <w:rFonts w:ascii="Arial" w:eastAsia="DengXian" w:hAnsi="Arial"/>
            <w:sz w:val="24"/>
          </w:rPr>
          <w:t>.</w:t>
        </w:r>
        <w:r>
          <w:rPr>
            <w:rFonts w:ascii="Arial" w:eastAsia="DengXian" w:hAnsi="Arial"/>
            <w:sz w:val="24"/>
          </w:rPr>
          <w:t>x</w:t>
        </w:r>
        <w:r w:rsidRPr="00335760">
          <w:rPr>
            <w:rFonts w:ascii="Arial" w:eastAsia="DengXian" w:hAnsi="Arial"/>
            <w:sz w:val="24"/>
          </w:rPr>
          <w:t xml:space="preserve">: </w:t>
        </w:r>
        <w:r>
          <w:rPr>
            <w:rFonts w:ascii="Arial" w:eastAsia="DengXian" w:hAnsi="Arial"/>
            <w:sz w:val="24"/>
          </w:rPr>
          <w:t xml:space="preserve">Using </w:t>
        </w:r>
        <w:r w:rsidR="00166C76">
          <w:rPr>
            <w:rFonts w:ascii="Arial" w:eastAsia="DengXian" w:hAnsi="Arial"/>
            <w:sz w:val="24"/>
          </w:rPr>
          <w:t>service-based</w:t>
        </w:r>
        <w:r>
          <w:rPr>
            <w:rFonts w:ascii="Arial" w:eastAsia="DengXian" w:hAnsi="Arial"/>
            <w:sz w:val="24"/>
          </w:rPr>
          <w:t xml:space="preserve"> architecture</w:t>
        </w:r>
      </w:ins>
      <w:ins w:id="5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 xml:space="preserve"> for </w:t>
        </w:r>
      </w:ins>
      <w:ins w:id="6" w:author="Ericsson User" w:date="2026-01-29T12:15:00Z" w16du:dateUtc="2026-01-29T11:15:00Z">
        <w:r w:rsidR="00675A12">
          <w:rPr>
            <w:rFonts w:ascii="Arial" w:eastAsia="DengXian" w:hAnsi="Arial"/>
            <w:sz w:val="24"/>
          </w:rPr>
          <w:t>H</w:t>
        </w:r>
      </w:ins>
      <w:ins w:id="7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 xml:space="preserve">-CHF detected </w:t>
        </w:r>
      </w:ins>
      <w:ins w:id="8" w:author="Ericsson User" w:date="2026-01-29T12:16:00Z" w16du:dateUtc="2026-01-29T11:16:00Z">
        <w:r w:rsidR="00675A12">
          <w:rPr>
            <w:rFonts w:ascii="Arial" w:eastAsia="DengXian" w:hAnsi="Arial"/>
            <w:sz w:val="24"/>
          </w:rPr>
          <w:t>V</w:t>
        </w:r>
      </w:ins>
      <w:ins w:id="9" w:author="Ericsson User" w:date="2026-01-29T12:15:00Z" w16du:dateUtc="2026-01-29T11:15:00Z">
        <w:r w:rsidR="00027038" w:rsidRPr="00027038">
          <w:rPr>
            <w:rFonts w:ascii="Arial" w:eastAsia="DengXian" w:hAnsi="Arial"/>
            <w:sz w:val="24"/>
          </w:rPr>
          <w:t xml:space="preserve">-CHF </w:t>
        </w:r>
      </w:ins>
      <w:ins w:id="10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>failure</w:t>
        </w:r>
      </w:ins>
    </w:p>
    <w:p w14:paraId="6A3EB32B" w14:textId="4E5C2740" w:rsidR="00080E3C" w:rsidRPr="00335760" w:rsidRDefault="00080E3C" w:rsidP="00080E3C">
      <w:pPr>
        <w:rPr>
          <w:ins w:id="11" w:author="Ericsson User" w:date="2026-01-29T11:55:00Z" w16du:dateUtc="2026-01-29T10:55:00Z"/>
          <w:rFonts w:eastAsia="DengXian"/>
          <w:lang w:eastAsia="zh-CN"/>
        </w:rPr>
      </w:pPr>
      <w:ins w:id="12" w:author="Ericsson User" w:date="2026-01-29T11:55:00Z" w16du:dateUtc="2026-01-29T10:55:00Z">
        <w:r w:rsidRPr="00335760">
          <w:rPr>
            <w:rFonts w:eastAsia="DengXian"/>
            <w:lang w:eastAsia="zh-CN"/>
          </w:rPr>
          <w:t>A possible solution for key issue #</w:t>
        </w:r>
      </w:ins>
      <w:ins w:id="13" w:author="Ericsson User" w:date="2026-01-29T12:19:00Z" w16du:dateUtc="2026-01-29T11:19:00Z">
        <w:r w:rsidR="00300990">
          <w:rPr>
            <w:rFonts w:eastAsia="DengXian"/>
            <w:lang w:eastAsia="zh-CN"/>
          </w:rPr>
          <w:t>2</w:t>
        </w:r>
      </w:ins>
      <w:ins w:id="14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 covering requirements REQ-3GPPCH-LBIC-</w:t>
        </w:r>
      </w:ins>
      <w:ins w:id="15" w:author="Ericsson User" w:date="2026-01-29T12:13:00Z" w16du:dateUtc="2026-01-29T11:13:00Z">
        <w:r w:rsidR="00BA0834">
          <w:rPr>
            <w:rFonts w:eastAsia="DengXian"/>
            <w:lang w:eastAsia="zh-CN"/>
          </w:rPr>
          <w:t>2</w:t>
        </w:r>
      </w:ins>
      <w:ins w:id="16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, enhanced failure handling for scenarios where a failure is detected between the </w:t>
        </w:r>
      </w:ins>
      <w:ins w:id="17" w:author="Ericsson User" w:date="2026-01-29T12:13:00Z" w16du:dateUtc="2026-01-29T11:13:00Z">
        <w:r w:rsidR="00BA0834">
          <w:rPr>
            <w:rFonts w:eastAsia="DengXian"/>
            <w:lang w:eastAsia="zh-CN"/>
          </w:rPr>
          <w:t>V-CHF</w:t>
        </w:r>
      </w:ins>
      <w:ins w:id="18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 and the </w:t>
        </w:r>
      </w:ins>
      <w:ins w:id="19" w:author="Ericsson User" w:date="2026-01-29T12:13:00Z" w16du:dateUtc="2026-01-29T11:13:00Z">
        <w:r w:rsidR="00BA0834">
          <w:rPr>
            <w:rFonts w:eastAsia="DengXian"/>
            <w:lang w:eastAsia="zh-CN"/>
          </w:rPr>
          <w:t>H</w:t>
        </w:r>
      </w:ins>
      <w:ins w:id="20" w:author="Ericsson User" w:date="2026-01-29T11:55:00Z" w16du:dateUtc="2026-01-29T10:55:00Z">
        <w:r w:rsidRPr="00335760">
          <w:rPr>
            <w:rFonts w:eastAsia="DengXian"/>
            <w:lang w:eastAsia="zh-CN"/>
          </w:rPr>
          <w:t>-CHF.</w:t>
        </w:r>
      </w:ins>
    </w:p>
    <w:p w14:paraId="026C6E6A" w14:textId="26FFDB3B" w:rsidR="00080E3C" w:rsidRPr="00335760" w:rsidRDefault="00080E3C" w:rsidP="00080E3C">
      <w:pPr>
        <w:rPr>
          <w:ins w:id="21" w:author="Ericsson User" w:date="2026-01-29T11:55:00Z" w16du:dateUtc="2026-01-29T10:55:00Z"/>
          <w:rFonts w:eastAsia="DengXian"/>
          <w:lang w:eastAsia="zh-CN"/>
        </w:rPr>
      </w:pPr>
      <w:ins w:id="22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When the </w:t>
        </w:r>
      </w:ins>
      <w:ins w:id="23" w:author="Ericsson User" w:date="2026-01-29T12:13:00Z" w16du:dateUtc="2026-01-29T11:13:00Z">
        <w:r w:rsidR="00251639">
          <w:rPr>
            <w:rFonts w:eastAsia="DengXian"/>
            <w:lang w:eastAsia="zh-CN"/>
          </w:rPr>
          <w:t>H</w:t>
        </w:r>
      </w:ins>
      <w:ins w:id="24" w:author="Ericsson User" w:date="2026-01-29T11:55:00Z" w16du:dateUtc="2026-01-29T10:55:00Z">
        <w:r w:rsidRPr="00335760">
          <w:rPr>
            <w:rFonts w:eastAsia="DengXian"/>
            <w:lang w:eastAsia="zh-CN"/>
          </w:rPr>
          <w:t>-CHF detects</w:t>
        </w:r>
      </w:ins>
      <w:ins w:id="25" w:author="Ericsson User" w:date="2026-01-29T11:59:00Z" w16du:dateUtc="2026-01-29T10:59:00Z">
        <w:r w:rsidR="00BF6C68">
          <w:rPr>
            <w:rFonts w:eastAsia="DengXian"/>
            <w:lang w:eastAsia="zh-CN"/>
          </w:rPr>
          <w:t xml:space="preserve"> a</w:t>
        </w:r>
      </w:ins>
      <w:ins w:id="26" w:author="Ericsson User" w:date="2026-01-29T12:00:00Z" w16du:dateUtc="2026-01-29T11:00:00Z">
        <w:r w:rsidR="005E728E">
          <w:rPr>
            <w:rFonts w:eastAsia="DengXian"/>
            <w:lang w:eastAsia="zh-CN"/>
          </w:rPr>
          <w:t xml:space="preserve"> </w:t>
        </w:r>
      </w:ins>
      <w:ins w:id="27" w:author="Ericsson User" w:date="2026-01-29T12:03:00Z" w16du:dateUtc="2026-01-29T11:03:00Z">
        <w:r w:rsidR="00B06550">
          <w:rPr>
            <w:rFonts w:eastAsia="DengXian"/>
            <w:lang w:eastAsia="zh-CN"/>
          </w:rPr>
          <w:t>failure,</w:t>
        </w:r>
      </w:ins>
      <w:ins w:id="28" w:author="Ericsson User" w:date="2026-01-29T11:59:00Z" w16du:dateUtc="2026-01-29T10:59:00Z">
        <w:r w:rsidR="00BF6C68">
          <w:rPr>
            <w:rFonts w:eastAsia="DengXian"/>
            <w:lang w:eastAsia="zh-CN"/>
          </w:rPr>
          <w:t xml:space="preserve"> it may use the </w:t>
        </w:r>
        <w:r w:rsidR="00BB618E">
          <w:rPr>
            <w:rFonts w:eastAsia="DengXian"/>
            <w:lang w:eastAsia="zh-CN"/>
          </w:rPr>
          <w:t>procedure outlined in TS</w:t>
        </w:r>
      </w:ins>
      <w:ins w:id="29" w:author="Ericsson User" w:date="2026-01-29T12:00:00Z" w16du:dateUtc="2026-01-29T11:00:00Z">
        <w:r w:rsidR="00BB618E">
          <w:rPr>
            <w:rFonts w:eastAsia="DengXian"/>
            <w:lang w:eastAsia="zh-CN"/>
          </w:rPr>
          <w:t> 29.500</w:t>
        </w:r>
      </w:ins>
      <w:ins w:id="30" w:author="Ericsson User" w:date="2026-01-29T12:08:00Z" w16du:dateUtc="2026-01-29T11:08:00Z">
        <w:r w:rsidR="00022A87">
          <w:rPr>
            <w:rFonts w:eastAsia="DengXian"/>
            <w:lang w:eastAsia="zh-CN"/>
          </w:rPr>
          <w:t> </w:t>
        </w:r>
      </w:ins>
      <w:ins w:id="31" w:author="Ericsson User" w:date="2026-01-29T12:06:00Z" w16du:dateUtc="2026-01-29T11:06:00Z">
        <w:r w:rsidR="001E170D">
          <w:rPr>
            <w:rFonts w:eastAsia="DengXian"/>
            <w:lang w:eastAsia="zh-CN"/>
          </w:rPr>
          <w:t>[</w:t>
        </w:r>
      </w:ins>
      <w:ins w:id="32" w:author="Ericsson User" w:date="2026-01-29T12:08:00Z" w16du:dateUtc="2026-01-29T11:08:00Z">
        <w:r w:rsidR="00022A87">
          <w:rPr>
            <w:rFonts w:eastAsia="DengXian"/>
            <w:lang w:eastAsia="zh-CN"/>
          </w:rPr>
          <w:t>x</w:t>
        </w:r>
      </w:ins>
      <w:ins w:id="33" w:author="Ericsson User" w:date="2026-01-29T12:06:00Z" w16du:dateUtc="2026-01-29T11:06:00Z">
        <w:r w:rsidR="001E170D">
          <w:rPr>
            <w:rFonts w:eastAsia="DengXian"/>
            <w:lang w:eastAsia="zh-CN"/>
          </w:rPr>
          <w:t>]</w:t>
        </w:r>
      </w:ins>
      <w:ins w:id="34" w:author="Ericsson User" w:date="2026-01-29T12:00:00Z" w16du:dateUtc="2026-01-29T11:00:00Z">
        <w:r w:rsidR="00BB618E">
          <w:rPr>
            <w:rFonts w:eastAsia="DengXian"/>
            <w:lang w:eastAsia="zh-CN"/>
          </w:rPr>
          <w:t xml:space="preserve"> clause 6.5.3.</w:t>
        </w:r>
      </w:ins>
      <w:ins w:id="35" w:author="Ericsson User" w:date="2026-01-29T12:02:00Z" w16du:dateUtc="2026-01-29T11:02:00Z">
        <w:r w:rsidR="00593520">
          <w:rPr>
            <w:rFonts w:eastAsia="DengXian"/>
            <w:lang w:eastAsia="zh-CN"/>
          </w:rPr>
          <w:t>2</w:t>
        </w:r>
      </w:ins>
      <w:ins w:id="36" w:author="Ericsson User" w:date="2026-01-29T12:04:00Z" w16du:dateUtc="2026-01-29T11:04:00Z">
        <w:r w:rsidR="004C0303">
          <w:rPr>
            <w:rFonts w:eastAsia="DengXian"/>
            <w:lang w:eastAsia="zh-CN"/>
          </w:rPr>
          <w:t xml:space="preserve">, to restore </w:t>
        </w:r>
        <w:r w:rsidR="001E170D">
          <w:rPr>
            <w:rFonts w:eastAsia="DengXian"/>
            <w:lang w:eastAsia="zh-CN"/>
          </w:rPr>
          <w:t>a</w:t>
        </w:r>
        <w:r w:rsidR="004C0303">
          <w:rPr>
            <w:rFonts w:eastAsia="DengXian"/>
            <w:lang w:eastAsia="zh-CN"/>
          </w:rPr>
          <w:t xml:space="preserve"> connection</w:t>
        </w:r>
      </w:ins>
      <w:ins w:id="37" w:author="Ericsson User" w:date="2026-01-29T12:09:00Z" w16du:dateUtc="2026-01-29T11:09:00Z">
        <w:r w:rsidR="00C21BE4">
          <w:rPr>
            <w:rFonts w:eastAsia="DengXian"/>
            <w:lang w:eastAsia="zh-CN"/>
          </w:rPr>
          <w:t xml:space="preserve"> to the </w:t>
        </w:r>
      </w:ins>
      <w:ins w:id="38" w:author="Ericsson User" w:date="2026-01-29T12:14:00Z" w16du:dateUtc="2026-01-29T11:14:00Z">
        <w:r w:rsidR="00251639">
          <w:rPr>
            <w:rFonts w:eastAsia="DengXian"/>
            <w:lang w:eastAsia="zh-CN"/>
          </w:rPr>
          <w:t>V-CHF</w:t>
        </w:r>
      </w:ins>
      <w:ins w:id="39" w:author="Ericsson User" w:date="2026-01-29T11:55:00Z" w16du:dateUtc="2026-01-29T10:55:00Z">
        <w:r w:rsidRPr="00335760">
          <w:rPr>
            <w:rFonts w:eastAsia="DengXian"/>
            <w:lang w:eastAsia="zh-CN"/>
          </w:rPr>
          <w:t>.</w:t>
        </w:r>
      </w:ins>
      <w:ins w:id="40" w:author="Ericsson User" w:date="2026-01-29T12:16:00Z" w16du:dateUtc="2026-01-29T11:16:00Z">
        <w:r w:rsidR="00675A12">
          <w:rPr>
            <w:rFonts w:eastAsia="DengXian"/>
            <w:lang w:eastAsia="zh-CN"/>
          </w:rPr>
          <w:t xml:space="preserve"> If the restoring of the connection fails it is operator specific if the H-CHF is to </w:t>
        </w:r>
        <w:r w:rsidR="0011419E">
          <w:rPr>
            <w:rFonts w:eastAsia="DengXian"/>
            <w:lang w:eastAsia="zh-CN"/>
          </w:rPr>
          <w:t>report this in the CDR</w:t>
        </w:r>
      </w:ins>
      <w:ins w:id="41" w:author="Ericsson User v1" w:date="2026-02-11T14:52:00Z" w16du:dateUtc="2026-02-11T09:22:00Z">
        <w:r w:rsidR="00F066C4">
          <w:rPr>
            <w:rFonts w:eastAsia="DengXian"/>
            <w:lang w:eastAsia="zh-CN"/>
          </w:rPr>
          <w:t xml:space="preserve"> with a specific reason for closing the CDR</w:t>
        </w:r>
      </w:ins>
      <w:ins w:id="42" w:author="Ericsson User" w:date="2026-01-29T12:16:00Z" w16du:dateUtc="2026-01-29T11:16:00Z">
        <w:r w:rsidR="00675A12">
          <w:rPr>
            <w:rFonts w:eastAsia="DengXian"/>
            <w:lang w:eastAsia="zh-CN"/>
          </w:rPr>
          <w:t>.</w:t>
        </w:r>
      </w:ins>
    </w:p>
    <w:p w14:paraId="3B1FA483" w14:textId="77777777" w:rsidR="00080E3C" w:rsidRPr="009D1D5E" w:rsidRDefault="00080E3C" w:rsidP="00AB58C4">
      <w:pPr>
        <w:tabs>
          <w:tab w:val="left" w:pos="851"/>
        </w:tabs>
        <w:ind w:left="851" w:hanging="851"/>
      </w:pPr>
    </w:p>
    <w:p w14:paraId="129BD7A5" w14:textId="16862F28" w:rsidR="00AB58C4" w:rsidRPr="005174E8" w:rsidRDefault="00AB58C4" w:rsidP="00AB58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 w:rsidR="00343A8F">
        <w:rPr>
          <w:rFonts w:ascii="Arial" w:hAnsi="Arial" w:cs="Arial"/>
          <w:color w:val="0000FF"/>
          <w:sz w:val="28"/>
          <w:szCs w:val="28"/>
        </w:rPr>
        <w:t xml:space="preserve">* </w:t>
      </w:r>
      <w:r>
        <w:rPr>
          <w:rFonts w:ascii="Arial" w:hAnsi="Arial" w:cs="Arial"/>
          <w:color w:val="0000FF"/>
          <w:sz w:val="28"/>
          <w:szCs w:val="28"/>
        </w:rPr>
        <w:t>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3CBAD3B6" w14:textId="77777777" w:rsidR="00BA049E" w:rsidRDefault="00BA049E" w:rsidP="00BA049E">
      <w:pPr>
        <w:rPr>
          <w:rFonts w:eastAsia="Times New Roman"/>
          <w:noProof/>
        </w:rPr>
      </w:pPr>
    </w:p>
    <w:p w14:paraId="4753E347" w14:textId="3D58B34B" w:rsidR="00593520" w:rsidRPr="00335760" w:rsidRDefault="00593520" w:rsidP="00593520">
      <w:pPr>
        <w:keepNext/>
        <w:keepLines/>
        <w:spacing w:before="120"/>
        <w:ind w:left="1418" w:hanging="1418"/>
        <w:outlineLvl w:val="3"/>
        <w:rPr>
          <w:ins w:id="43" w:author="Ericsson User" w:date="2026-01-29T12:02:00Z" w16du:dateUtc="2026-01-29T11:02:00Z"/>
          <w:rFonts w:ascii="Arial" w:eastAsia="DengXian" w:hAnsi="Arial"/>
          <w:sz w:val="24"/>
        </w:rPr>
      </w:pPr>
      <w:ins w:id="44" w:author="Ericsson User" w:date="2026-01-29T12:02:00Z" w16du:dateUtc="2026-01-29T11:02:00Z">
        <w:r w:rsidRPr="00335760">
          <w:rPr>
            <w:rFonts w:ascii="Arial" w:eastAsia="DengXian" w:hAnsi="Arial" w:hint="eastAsia"/>
            <w:sz w:val="24"/>
          </w:rPr>
          <w:t>5</w:t>
        </w:r>
        <w:r w:rsidRPr="00335760">
          <w:rPr>
            <w:rFonts w:ascii="Arial" w:eastAsia="DengXian" w:hAnsi="Arial"/>
            <w:sz w:val="24"/>
          </w:rPr>
          <w:t>.1.</w:t>
        </w:r>
        <w:proofErr w:type="gramStart"/>
        <w:r w:rsidRPr="00335760">
          <w:rPr>
            <w:rFonts w:ascii="Arial" w:eastAsia="DengXian" w:hAnsi="Arial"/>
            <w:sz w:val="24"/>
          </w:rPr>
          <w:t>4.</w:t>
        </w:r>
        <w:r>
          <w:rPr>
            <w:rFonts w:ascii="Arial" w:eastAsia="DengXian" w:hAnsi="Arial"/>
            <w:sz w:val="24"/>
          </w:rPr>
          <w:t>y</w:t>
        </w:r>
        <w:proofErr w:type="gramEnd"/>
        <w:r w:rsidRPr="00335760">
          <w:rPr>
            <w:rFonts w:ascii="Arial" w:eastAsia="DengXian" w:hAnsi="Arial"/>
            <w:sz w:val="24"/>
          </w:rPr>
          <w:tab/>
          <w:t>Solution #</w:t>
        </w:r>
        <w:proofErr w:type="gramStart"/>
        <w:r w:rsidRPr="00335760">
          <w:rPr>
            <w:rFonts w:ascii="Arial" w:eastAsia="DengXian" w:hAnsi="Arial" w:hint="eastAsia"/>
            <w:sz w:val="24"/>
          </w:rPr>
          <w:t>1</w:t>
        </w:r>
        <w:r w:rsidRPr="00335760">
          <w:rPr>
            <w:rFonts w:ascii="Arial" w:eastAsia="DengXian" w:hAnsi="Arial"/>
            <w:sz w:val="24"/>
          </w:rPr>
          <w:t>.</w:t>
        </w:r>
        <w:r>
          <w:rPr>
            <w:rFonts w:ascii="Arial" w:eastAsia="DengXian" w:hAnsi="Arial"/>
            <w:sz w:val="24"/>
          </w:rPr>
          <w:t>y</w:t>
        </w:r>
        <w:proofErr w:type="gramEnd"/>
        <w:r w:rsidRPr="00335760">
          <w:rPr>
            <w:rFonts w:ascii="Arial" w:eastAsia="DengXian" w:hAnsi="Arial"/>
            <w:sz w:val="24"/>
          </w:rPr>
          <w:t xml:space="preserve">: </w:t>
        </w:r>
        <w:r>
          <w:rPr>
            <w:rFonts w:ascii="Arial" w:eastAsia="DengXian" w:hAnsi="Arial"/>
            <w:sz w:val="24"/>
          </w:rPr>
          <w:t xml:space="preserve">Using service-based architecture for </w:t>
        </w:r>
      </w:ins>
      <w:ins w:id="45" w:author="Ericsson User" w:date="2026-01-29T12:15:00Z" w16du:dateUtc="2026-01-29T11:15:00Z">
        <w:r w:rsidR="00675A12">
          <w:rPr>
            <w:rFonts w:ascii="Arial" w:eastAsia="DengXian" w:hAnsi="Arial"/>
            <w:sz w:val="24"/>
          </w:rPr>
          <w:t>V</w:t>
        </w:r>
        <w:r w:rsidR="00027038" w:rsidRPr="00027038">
          <w:rPr>
            <w:rFonts w:ascii="Arial" w:eastAsia="DengXian" w:hAnsi="Arial"/>
            <w:sz w:val="24"/>
          </w:rPr>
          <w:t xml:space="preserve">-CHF </w:t>
        </w:r>
      </w:ins>
      <w:ins w:id="46" w:author="Ericsson User" w:date="2026-01-29T12:02:00Z" w16du:dateUtc="2026-01-29T11:02:00Z">
        <w:r>
          <w:rPr>
            <w:rFonts w:ascii="Arial" w:eastAsia="DengXian" w:hAnsi="Arial"/>
            <w:sz w:val="24"/>
          </w:rPr>
          <w:t xml:space="preserve">detected </w:t>
        </w:r>
      </w:ins>
      <w:ins w:id="47" w:author="Ericsson User" w:date="2026-01-29T12:15:00Z" w16du:dateUtc="2026-01-29T11:15:00Z">
        <w:r w:rsidR="00675A12">
          <w:rPr>
            <w:rFonts w:ascii="Arial" w:eastAsia="DengXian" w:hAnsi="Arial"/>
            <w:sz w:val="24"/>
          </w:rPr>
          <w:t>H</w:t>
        </w:r>
      </w:ins>
      <w:ins w:id="48" w:author="Ericsson User" w:date="2026-01-29T12:02:00Z" w16du:dateUtc="2026-01-29T11:02:00Z">
        <w:r>
          <w:rPr>
            <w:rFonts w:ascii="Arial" w:eastAsia="DengXian" w:hAnsi="Arial"/>
            <w:sz w:val="24"/>
          </w:rPr>
          <w:t>-CHF failure</w:t>
        </w:r>
      </w:ins>
    </w:p>
    <w:p w14:paraId="51D1E2E2" w14:textId="211E64CE" w:rsidR="00C916D0" w:rsidRPr="00335760" w:rsidRDefault="00593520" w:rsidP="00593520">
      <w:pPr>
        <w:rPr>
          <w:ins w:id="49" w:author="Ericsson User" w:date="2026-01-29T12:02:00Z" w16du:dateUtc="2026-01-29T11:02:00Z"/>
          <w:rFonts w:eastAsia="DengXian"/>
          <w:lang w:eastAsia="zh-CN"/>
        </w:rPr>
      </w:pPr>
      <w:ins w:id="50" w:author="Ericsson User" w:date="2026-01-29T12:02:00Z" w16du:dateUtc="2026-01-29T11:02:00Z">
        <w:r w:rsidRPr="00335760">
          <w:rPr>
            <w:rFonts w:eastAsia="DengXian"/>
            <w:lang w:eastAsia="zh-CN"/>
          </w:rPr>
          <w:t>A possible solution for key issue #</w:t>
        </w:r>
      </w:ins>
      <w:ins w:id="51" w:author="Ericsson User" w:date="2026-01-29T12:19:00Z" w16du:dateUtc="2026-01-29T11:19:00Z">
        <w:r w:rsidR="00300990">
          <w:rPr>
            <w:rFonts w:eastAsia="DengXian"/>
            <w:lang w:eastAsia="zh-CN"/>
          </w:rPr>
          <w:t>2</w:t>
        </w:r>
      </w:ins>
      <w:ins w:id="52" w:author="Ericsson User" w:date="2026-01-29T12:02:00Z" w16du:dateUtc="2026-01-29T11:02:00Z">
        <w:r w:rsidRPr="00335760">
          <w:rPr>
            <w:rFonts w:eastAsia="DengXian"/>
            <w:lang w:eastAsia="zh-CN"/>
          </w:rPr>
          <w:t xml:space="preserve"> covering requirements REQ-3GPPCH-LBIC-</w:t>
        </w:r>
      </w:ins>
      <w:ins w:id="53" w:author="Ericsson User" w:date="2026-01-29T12:14:00Z" w16du:dateUtc="2026-01-29T11:14:00Z">
        <w:r w:rsidR="00251639">
          <w:rPr>
            <w:rFonts w:eastAsia="DengXian"/>
            <w:lang w:eastAsia="zh-CN"/>
          </w:rPr>
          <w:t>2</w:t>
        </w:r>
      </w:ins>
      <w:ins w:id="54" w:author="Ericsson User" w:date="2026-01-29T12:02:00Z" w16du:dateUtc="2026-01-29T11:02:00Z">
        <w:r w:rsidRPr="00335760">
          <w:rPr>
            <w:rFonts w:eastAsia="DengXian"/>
            <w:lang w:eastAsia="zh-CN"/>
          </w:rPr>
          <w:t xml:space="preserve">, enhanced failure handling for scenarios where a failure is detected between the </w:t>
        </w:r>
      </w:ins>
      <w:ins w:id="55" w:author="Ericsson User" w:date="2026-01-29T12:14:00Z" w16du:dateUtc="2026-01-29T11:14:00Z">
        <w:r w:rsidR="00251639">
          <w:rPr>
            <w:rFonts w:eastAsia="DengXian"/>
            <w:lang w:eastAsia="zh-CN"/>
          </w:rPr>
          <w:t>V-CHF</w:t>
        </w:r>
        <w:r w:rsidR="00251639" w:rsidRPr="00335760">
          <w:rPr>
            <w:rFonts w:eastAsia="DengXian"/>
            <w:lang w:eastAsia="zh-CN"/>
          </w:rPr>
          <w:t xml:space="preserve"> and the </w:t>
        </w:r>
        <w:r w:rsidR="00251639">
          <w:rPr>
            <w:rFonts w:eastAsia="DengXian"/>
            <w:lang w:eastAsia="zh-CN"/>
          </w:rPr>
          <w:t>H</w:t>
        </w:r>
        <w:r w:rsidR="00251639" w:rsidRPr="00335760">
          <w:rPr>
            <w:rFonts w:eastAsia="DengXian"/>
            <w:lang w:eastAsia="zh-CN"/>
          </w:rPr>
          <w:t>-CHF</w:t>
        </w:r>
      </w:ins>
      <w:ins w:id="56" w:author="Ericsson User" w:date="2026-01-29T12:02:00Z" w16du:dateUtc="2026-01-29T11:02:00Z">
        <w:r w:rsidRPr="00335760">
          <w:rPr>
            <w:rFonts w:eastAsia="DengXian"/>
            <w:lang w:eastAsia="zh-CN"/>
          </w:rPr>
          <w:t>.</w:t>
        </w:r>
      </w:ins>
    </w:p>
    <w:p w14:paraId="3306F2E5" w14:textId="35F70BE9" w:rsidR="00D85398" w:rsidRPr="00BA049E" w:rsidRDefault="001E170D" w:rsidP="00BA049E">
      <w:pPr>
        <w:rPr>
          <w:rFonts w:eastAsia="Times New Roman"/>
          <w:noProof/>
        </w:rPr>
      </w:pPr>
      <w:ins w:id="57" w:author="Ericsson User" w:date="2026-01-29T12:05:00Z" w16du:dateUtc="2026-01-29T11:05:00Z">
        <w:r w:rsidRPr="00335760">
          <w:rPr>
            <w:rFonts w:eastAsia="DengXian"/>
            <w:lang w:eastAsia="zh-CN"/>
          </w:rPr>
          <w:t xml:space="preserve">When the </w:t>
        </w:r>
      </w:ins>
      <w:ins w:id="58" w:author="Ericsson User" w:date="2026-01-29T12:14:00Z" w16du:dateUtc="2026-01-29T11:14:00Z">
        <w:r w:rsidR="00251639">
          <w:rPr>
            <w:rFonts w:eastAsia="DengXian"/>
            <w:lang w:eastAsia="zh-CN"/>
          </w:rPr>
          <w:t>V-CHF</w:t>
        </w:r>
        <w:r w:rsidR="00251639" w:rsidRPr="00335760">
          <w:rPr>
            <w:rFonts w:eastAsia="DengXian"/>
            <w:lang w:eastAsia="zh-CN"/>
          </w:rPr>
          <w:t xml:space="preserve"> </w:t>
        </w:r>
      </w:ins>
      <w:ins w:id="59" w:author="Ericsson User" w:date="2026-01-29T12:05:00Z" w16du:dateUtc="2026-01-29T11:05:00Z">
        <w:r w:rsidRPr="00335760">
          <w:rPr>
            <w:rFonts w:eastAsia="DengXian"/>
            <w:lang w:eastAsia="zh-CN"/>
          </w:rPr>
          <w:t>detects</w:t>
        </w:r>
        <w:r>
          <w:rPr>
            <w:rFonts w:eastAsia="DengXian"/>
            <w:lang w:eastAsia="zh-CN"/>
          </w:rPr>
          <w:t xml:space="preserve"> a failure, it may use the procedure outlined in TS 29.500</w:t>
        </w:r>
      </w:ins>
      <w:ins w:id="60" w:author="Ericsson User" w:date="2026-01-29T12:08:00Z" w16du:dateUtc="2026-01-29T11:08:00Z">
        <w:r w:rsidR="00022A87">
          <w:rPr>
            <w:rFonts w:eastAsia="DengXian"/>
            <w:lang w:eastAsia="zh-CN"/>
          </w:rPr>
          <w:t> [x]</w:t>
        </w:r>
      </w:ins>
      <w:ins w:id="61" w:author="Ericsson User" w:date="2026-01-29T12:05:00Z" w16du:dateUtc="2026-01-29T11:05:00Z">
        <w:r>
          <w:rPr>
            <w:rFonts w:eastAsia="DengXian"/>
            <w:lang w:eastAsia="zh-CN"/>
          </w:rPr>
          <w:t xml:space="preserve"> clause 6.5.3.</w:t>
        </w:r>
      </w:ins>
      <w:ins w:id="62" w:author="Ericsson User" w:date="2026-01-29T12:08:00Z" w16du:dateUtc="2026-01-29T11:08:00Z">
        <w:r w:rsidR="00022A87">
          <w:rPr>
            <w:rFonts w:eastAsia="DengXian"/>
            <w:lang w:eastAsia="zh-CN"/>
          </w:rPr>
          <w:t>3</w:t>
        </w:r>
      </w:ins>
      <w:ins w:id="63" w:author="Ericsson User" w:date="2026-01-29T12:05:00Z" w16du:dateUtc="2026-01-29T11:05:00Z">
        <w:r>
          <w:rPr>
            <w:rFonts w:eastAsia="DengXian"/>
            <w:lang w:eastAsia="zh-CN"/>
          </w:rPr>
          <w:t>, to restore a connection</w:t>
        </w:r>
      </w:ins>
      <w:ins w:id="64" w:author="Ericsson User" w:date="2026-01-29T12:09:00Z" w16du:dateUtc="2026-01-29T11:09:00Z">
        <w:r w:rsidR="00C21BE4">
          <w:rPr>
            <w:rFonts w:eastAsia="DengXian"/>
            <w:lang w:eastAsia="zh-CN"/>
          </w:rPr>
          <w:t xml:space="preserve"> </w:t>
        </w:r>
      </w:ins>
      <w:ins w:id="65" w:author="Ericsson User" w:date="2026-01-29T12:15:00Z" w16du:dateUtc="2026-01-29T11:15:00Z">
        <w:r w:rsidR="00251639">
          <w:rPr>
            <w:rFonts w:eastAsia="DengXian"/>
            <w:lang w:eastAsia="zh-CN"/>
          </w:rPr>
          <w:t xml:space="preserve">to the </w:t>
        </w:r>
      </w:ins>
      <w:ins w:id="66" w:author="Ericsson User" w:date="2026-01-29T12:18:00Z" w16du:dateUtc="2026-01-29T11:18:00Z">
        <w:r w:rsidR="00A43489">
          <w:rPr>
            <w:rFonts w:eastAsia="DengXian"/>
            <w:lang w:eastAsia="zh-CN"/>
          </w:rPr>
          <w:t>H</w:t>
        </w:r>
      </w:ins>
      <w:ins w:id="67" w:author="Ericsson User" w:date="2026-01-29T12:09:00Z" w16du:dateUtc="2026-01-29T11:09:00Z">
        <w:r w:rsidR="00C21BE4">
          <w:rPr>
            <w:rFonts w:eastAsia="DengXian"/>
            <w:lang w:eastAsia="zh-CN"/>
          </w:rPr>
          <w:t>-CHF</w:t>
        </w:r>
      </w:ins>
      <w:ins w:id="68" w:author="Ericsson User" w:date="2026-01-29T12:05:00Z" w16du:dateUtc="2026-01-29T11:05:00Z">
        <w:r w:rsidRPr="00335760">
          <w:rPr>
            <w:rFonts w:eastAsia="DengXian"/>
            <w:lang w:eastAsia="zh-CN"/>
          </w:rPr>
          <w:t>.</w:t>
        </w:r>
      </w:ins>
      <w:ins w:id="69" w:author="Ericsson User" w:date="2026-01-29T12:14:00Z" w16du:dateUtc="2026-01-29T11:14:00Z">
        <w:r w:rsidR="00251639">
          <w:rPr>
            <w:rFonts w:eastAsia="DengXian"/>
            <w:lang w:eastAsia="zh-CN"/>
          </w:rPr>
          <w:t xml:space="preserve"> If the restoring of the connection fails it is operator specific if</w:t>
        </w:r>
      </w:ins>
      <w:r w:rsidR="00C25756">
        <w:rPr>
          <w:rFonts w:eastAsia="DengXian"/>
          <w:lang w:eastAsia="zh-CN"/>
        </w:rPr>
        <w:t xml:space="preserve"> </w:t>
      </w:r>
      <w:ins w:id="70" w:author="Ericsson User" w:date="2026-01-29T12:14:00Z" w16du:dateUtc="2026-01-29T11:14:00Z">
        <w:r w:rsidR="00251639">
          <w:rPr>
            <w:rFonts w:eastAsia="DengXian"/>
            <w:lang w:eastAsia="zh-CN"/>
          </w:rPr>
          <w:t xml:space="preserve">the connection between V-CHF and </w:t>
        </w:r>
      </w:ins>
      <w:ins w:id="71" w:author="Ericsson User" w:date="2026-01-29T12:17:00Z" w16du:dateUtc="2026-01-29T11:17:00Z">
        <w:r w:rsidR="0011419E">
          <w:rPr>
            <w:rFonts w:eastAsia="DengXian"/>
            <w:lang w:eastAsia="zh-CN"/>
          </w:rPr>
          <w:t>CTF</w:t>
        </w:r>
      </w:ins>
      <w:ins w:id="72" w:author="Ericsson User" w:date="2026-01-29T12:14:00Z" w16du:dateUtc="2026-01-29T11:14:00Z">
        <w:r w:rsidR="00251639">
          <w:rPr>
            <w:rFonts w:eastAsia="DengXian"/>
            <w:lang w:eastAsia="zh-CN"/>
          </w:rPr>
          <w:t xml:space="preserve"> is to be maintained</w:t>
        </w:r>
      </w:ins>
      <w:ins w:id="73" w:author="Ericsson User v1" w:date="2026-02-11T14:53:00Z" w16du:dateUtc="2026-02-11T09:23:00Z">
        <w:r w:rsidR="00F066C4">
          <w:rPr>
            <w:rFonts w:eastAsia="DengXian"/>
            <w:lang w:eastAsia="zh-CN"/>
          </w:rPr>
          <w:t xml:space="preserve"> and for how long</w:t>
        </w:r>
      </w:ins>
      <w:r w:rsidR="00C25756">
        <w:rPr>
          <w:rFonts w:eastAsia="DengXian"/>
          <w:lang w:eastAsia="zh-CN"/>
        </w:rPr>
        <w:t>.</w:t>
      </w:r>
    </w:p>
    <w:p w14:paraId="6658CB00" w14:textId="073DBBD1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 w:rsidR="00343A8F">
        <w:rPr>
          <w:rFonts w:ascii="Arial" w:hAnsi="Arial" w:cs="Arial"/>
          <w:color w:val="0000FF"/>
          <w:sz w:val="28"/>
          <w:szCs w:val="28"/>
        </w:rPr>
        <w:t xml:space="preserve">* </w:t>
      </w:r>
      <w:r w:rsidRPr="00BA049E">
        <w:rPr>
          <w:rFonts w:ascii="Arial" w:hAnsi="Arial" w:cs="Arial"/>
          <w:color w:val="0000FF"/>
          <w:sz w:val="28"/>
          <w:szCs w:val="28"/>
        </w:rPr>
        <w:t>End of Changes * * * *</w:t>
      </w:r>
    </w:p>
    <w:bookmarkEnd w:id="3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3DB5FA" w14:textId="77777777" w:rsidR="00203EED" w:rsidRDefault="00203EED">
      <w:r>
        <w:separator/>
      </w:r>
    </w:p>
  </w:endnote>
  <w:endnote w:type="continuationSeparator" w:id="0">
    <w:p w14:paraId="3535DCFD" w14:textId="77777777" w:rsidR="00203EED" w:rsidRDefault="00203EED">
      <w:r>
        <w:continuationSeparator/>
      </w:r>
    </w:p>
  </w:endnote>
  <w:endnote w:type="continuationNotice" w:id="1">
    <w:p w14:paraId="3142ACF4" w14:textId="77777777" w:rsidR="00203EED" w:rsidRDefault="00203EE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325ED8" w14:textId="77777777" w:rsidR="00203EED" w:rsidRDefault="00203EED">
      <w:r>
        <w:separator/>
      </w:r>
    </w:p>
  </w:footnote>
  <w:footnote w:type="continuationSeparator" w:id="0">
    <w:p w14:paraId="578DCE6D" w14:textId="77777777" w:rsidR="00203EED" w:rsidRDefault="00203EED">
      <w:r>
        <w:continuationSeparator/>
      </w:r>
    </w:p>
  </w:footnote>
  <w:footnote w:type="continuationNotice" w:id="1">
    <w:p w14:paraId="6DBC2D39" w14:textId="77777777" w:rsidR="00203EED" w:rsidRDefault="00203EE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User v1">
    <w15:presenceInfo w15:providerId="None" w15:userId="Ericsson User v1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5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2A87"/>
    <w:rsid w:val="000230A3"/>
    <w:rsid w:val="00024AB2"/>
    <w:rsid w:val="00025841"/>
    <w:rsid w:val="00025B17"/>
    <w:rsid w:val="00025D22"/>
    <w:rsid w:val="00027038"/>
    <w:rsid w:val="00027ABF"/>
    <w:rsid w:val="00027CC5"/>
    <w:rsid w:val="00030B79"/>
    <w:rsid w:val="0003262B"/>
    <w:rsid w:val="00034339"/>
    <w:rsid w:val="00036F13"/>
    <w:rsid w:val="00037061"/>
    <w:rsid w:val="000377F7"/>
    <w:rsid w:val="00041B9C"/>
    <w:rsid w:val="000427B6"/>
    <w:rsid w:val="00042B25"/>
    <w:rsid w:val="00045EAD"/>
    <w:rsid w:val="00046389"/>
    <w:rsid w:val="000464C5"/>
    <w:rsid w:val="0004730C"/>
    <w:rsid w:val="0005347A"/>
    <w:rsid w:val="000558FF"/>
    <w:rsid w:val="00057F4A"/>
    <w:rsid w:val="000601A1"/>
    <w:rsid w:val="00060893"/>
    <w:rsid w:val="000655EF"/>
    <w:rsid w:val="00074722"/>
    <w:rsid w:val="0008083D"/>
    <w:rsid w:val="00080E3C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5D6"/>
    <w:rsid w:val="000A788F"/>
    <w:rsid w:val="000A7A36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2FC3"/>
    <w:rsid w:val="0011419E"/>
    <w:rsid w:val="00116BF4"/>
    <w:rsid w:val="00117F6F"/>
    <w:rsid w:val="001202FB"/>
    <w:rsid w:val="0012103E"/>
    <w:rsid w:val="00121470"/>
    <w:rsid w:val="0012160E"/>
    <w:rsid w:val="00123032"/>
    <w:rsid w:val="0012530C"/>
    <w:rsid w:val="00126563"/>
    <w:rsid w:val="00131C4B"/>
    <w:rsid w:val="00133DC4"/>
    <w:rsid w:val="001343B4"/>
    <w:rsid w:val="00134C27"/>
    <w:rsid w:val="001373F9"/>
    <w:rsid w:val="0014077F"/>
    <w:rsid w:val="00140FC7"/>
    <w:rsid w:val="0014191E"/>
    <w:rsid w:val="00141C1A"/>
    <w:rsid w:val="0014261C"/>
    <w:rsid w:val="00143268"/>
    <w:rsid w:val="00145C55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26CE"/>
    <w:rsid w:val="00163262"/>
    <w:rsid w:val="00163356"/>
    <w:rsid w:val="00163C41"/>
    <w:rsid w:val="00166C66"/>
    <w:rsid w:val="00166C7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B2C"/>
    <w:rsid w:val="00192E35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170D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3EED"/>
    <w:rsid w:val="002042B1"/>
    <w:rsid w:val="002046CB"/>
    <w:rsid w:val="00204DC9"/>
    <w:rsid w:val="00205E42"/>
    <w:rsid w:val="002062C0"/>
    <w:rsid w:val="00207E3E"/>
    <w:rsid w:val="00210F07"/>
    <w:rsid w:val="00211693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9A7"/>
    <w:rsid w:val="00226FC5"/>
    <w:rsid w:val="002270DA"/>
    <w:rsid w:val="0022725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3A81"/>
    <w:rsid w:val="00244C9A"/>
    <w:rsid w:val="00245415"/>
    <w:rsid w:val="00247216"/>
    <w:rsid w:val="00251639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89D"/>
    <w:rsid w:val="0029024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0B3D"/>
    <w:rsid w:val="002B274D"/>
    <w:rsid w:val="002B43A4"/>
    <w:rsid w:val="002B6693"/>
    <w:rsid w:val="002B76CC"/>
    <w:rsid w:val="002C043E"/>
    <w:rsid w:val="002C0B6D"/>
    <w:rsid w:val="002C11D9"/>
    <w:rsid w:val="002C17E2"/>
    <w:rsid w:val="002C2B67"/>
    <w:rsid w:val="002C2CD5"/>
    <w:rsid w:val="002C2FBE"/>
    <w:rsid w:val="002C3028"/>
    <w:rsid w:val="002C3897"/>
    <w:rsid w:val="002C6D4F"/>
    <w:rsid w:val="002C7F38"/>
    <w:rsid w:val="002D0C96"/>
    <w:rsid w:val="002D1D38"/>
    <w:rsid w:val="002D1F93"/>
    <w:rsid w:val="002D2049"/>
    <w:rsid w:val="002D2882"/>
    <w:rsid w:val="002E2967"/>
    <w:rsid w:val="002E2CD3"/>
    <w:rsid w:val="002E375A"/>
    <w:rsid w:val="002E462E"/>
    <w:rsid w:val="002E6EB0"/>
    <w:rsid w:val="002F49CF"/>
    <w:rsid w:val="002F5DB2"/>
    <w:rsid w:val="002F63E5"/>
    <w:rsid w:val="00300608"/>
    <w:rsid w:val="00300990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14EEF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35760"/>
    <w:rsid w:val="0034032B"/>
    <w:rsid w:val="0034130C"/>
    <w:rsid w:val="00343A8F"/>
    <w:rsid w:val="00344B58"/>
    <w:rsid w:val="00347D57"/>
    <w:rsid w:val="00350174"/>
    <w:rsid w:val="00350419"/>
    <w:rsid w:val="0035122B"/>
    <w:rsid w:val="00353451"/>
    <w:rsid w:val="00353A85"/>
    <w:rsid w:val="003555B8"/>
    <w:rsid w:val="00357383"/>
    <w:rsid w:val="003573C8"/>
    <w:rsid w:val="00357D0A"/>
    <w:rsid w:val="00360560"/>
    <w:rsid w:val="0036063B"/>
    <w:rsid w:val="003610BA"/>
    <w:rsid w:val="003612BE"/>
    <w:rsid w:val="0036360C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4291"/>
    <w:rsid w:val="00377C73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05C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7A04"/>
    <w:rsid w:val="003D095A"/>
    <w:rsid w:val="003D1103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D15"/>
    <w:rsid w:val="003E4E1E"/>
    <w:rsid w:val="003E72A3"/>
    <w:rsid w:val="003E7597"/>
    <w:rsid w:val="003E7AF9"/>
    <w:rsid w:val="003F1934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32FB"/>
    <w:rsid w:val="00413D04"/>
    <w:rsid w:val="00415476"/>
    <w:rsid w:val="0041632F"/>
    <w:rsid w:val="00416899"/>
    <w:rsid w:val="0041716C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54D0"/>
    <w:rsid w:val="00447A9D"/>
    <w:rsid w:val="00451155"/>
    <w:rsid w:val="00451E87"/>
    <w:rsid w:val="004524A8"/>
    <w:rsid w:val="00454889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5C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879E9"/>
    <w:rsid w:val="0049047C"/>
    <w:rsid w:val="00490C94"/>
    <w:rsid w:val="00491881"/>
    <w:rsid w:val="0049395A"/>
    <w:rsid w:val="0049409C"/>
    <w:rsid w:val="00495F25"/>
    <w:rsid w:val="004961FB"/>
    <w:rsid w:val="00496CB4"/>
    <w:rsid w:val="004A1807"/>
    <w:rsid w:val="004A3248"/>
    <w:rsid w:val="004A409A"/>
    <w:rsid w:val="004A6B99"/>
    <w:rsid w:val="004B0142"/>
    <w:rsid w:val="004B3753"/>
    <w:rsid w:val="004B420E"/>
    <w:rsid w:val="004C025D"/>
    <w:rsid w:val="004C0303"/>
    <w:rsid w:val="004C1241"/>
    <w:rsid w:val="004C24A1"/>
    <w:rsid w:val="004C27DA"/>
    <w:rsid w:val="004C31D2"/>
    <w:rsid w:val="004C37BB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3371"/>
    <w:rsid w:val="004E5E0C"/>
    <w:rsid w:val="004E700D"/>
    <w:rsid w:val="004F4123"/>
    <w:rsid w:val="004F5A0A"/>
    <w:rsid w:val="004F627B"/>
    <w:rsid w:val="004F6F7B"/>
    <w:rsid w:val="00501F64"/>
    <w:rsid w:val="00504504"/>
    <w:rsid w:val="00504C71"/>
    <w:rsid w:val="0051022D"/>
    <w:rsid w:val="00510B80"/>
    <w:rsid w:val="0051361C"/>
    <w:rsid w:val="00513AE2"/>
    <w:rsid w:val="0051491E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50ACA"/>
    <w:rsid w:val="00551495"/>
    <w:rsid w:val="00551B97"/>
    <w:rsid w:val="0055336B"/>
    <w:rsid w:val="0055412D"/>
    <w:rsid w:val="00556260"/>
    <w:rsid w:val="00556DCA"/>
    <w:rsid w:val="00556EF9"/>
    <w:rsid w:val="00557BE2"/>
    <w:rsid w:val="005600C5"/>
    <w:rsid w:val="005607CB"/>
    <w:rsid w:val="005611C1"/>
    <w:rsid w:val="00561C93"/>
    <w:rsid w:val="005650F4"/>
    <w:rsid w:val="00565695"/>
    <w:rsid w:val="005729C4"/>
    <w:rsid w:val="00574402"/>
    <w:rsid w:val="00575064"/>
    <w:rsid w:val="0057562C"/>
    <w:rsid w:val="00577645"/>
    <w:rsid w:val="00577BC6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12BA"/>
    <w:rsid w:val="0059227B"/>
    <w:rsid w:val="005922AF"/>
    <w:rsid w:val="00593520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1A8"/>
    <w:rsid w:val="005B0966"/>
    <w:rsid w:val="005B3FE2"/>
    <w:rsid w:val="005B795D"/>
    <w:rsid w:val="005B7A91"/>
    <w:rsid w:val="005B7C04"/>
    <w:rsid w:val="005B7C18"/>
    <w:rsid w:val="005C0198"/>
    <w:rsid w:val="005C11FC"/>
    <w:rsid w:val="005C486A"/>
    <w:rsid w:val="005C4B44"/>
    <w:rsid w:val="005C5732"/>
    <w:rsid w:val="005C65FC"/>
    <w:rsid w:val="005C772F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E728E"/>
    <w:rsid w:val="005F37D8"/>
    <w:rsid w:val="005F493D"/>
    <w:rsid w:val="005F5C6C"/>
    <w:rsid w:val="005F6189"/>
    <w:rsid w:val="005F6AAC"/>
    <w:rsid w:val="005F7B38"/>
    <w:rsid w:val="006014F8"/>
    <w:rsid w:val="006030F8"/>
    <w:rsid w:val="0060520F"/>
    <w:rsid w:val="00606763"/>
    <w:rsid w:val="00610508"/>
    <w:rsid w:val="00610DE1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568"/>
    <w:rsid w:val="00622D05"/>
    <w:rsid w:val="006237A4"/>
    <w:rsid w:val="0062531B"/>
    <w:rsid w:val="0062566D"/>
    <w:rsid w:val="00625B7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06"/>
    <w:rsid w:val="00654311"/>
    <w:rsid w:val="00657209"/>
    <w:rsid w:val="00657B80"/>
    <w:rsid w:val="00660FBD"/>
    <w:rsid w:val="00665ACF"/>
    <w:rsid w:val="00665F17"/>
    <w:rsid w:val="00667E81"/>
    <w:rsid w:val="00670388"/>
    <w:rsid w:val="0067256A"/>
    <w:rsid w:val="00673A38"/>
    <w:rsid w:val="00675A12"/>
    <w:rsid w:val="00675B3C"/>
    <w:rsid w:val="006808AE"/>
    <w:rsid w:val="00680955"/>
    <w:rsid w:val="00681A61"/>
    <w:rsid w:val="00686B32"/>
    <w:rsid w:val="00687EEE"/>
    <w:rsid w:val="006902BE"/>
    <w:rsid w:val="00690721"/>
    <w:rsid w:val="006924B6"/>
    <w:rsid w:val="0069315B"/>
    <w:rsid w:val="006934CB"/>
    <w:rsid w:val="0069495C"/>
    <w:rsid w:val="00696674"/>
    <w:rsid w:val="0069700D"/>
    <w:rsid w:val="00697367"/>
    <w:rsid w:val="0069764F"/>
    <w:rsid w:val="006A0EBB"/>
    <w:rsid w:val="006A317D"/>
    <w:rsid w:val="006A36C1"/>
    <w:rsid w:val="006A4774"/>
    <w:rsid w:val="006A4B77"/>
    <w:rsid w:val="006A6C7A"/>
    <w:rsid w:val="006A72E5"/>
    <w:rsid w:val="006A7E45"/>
    <w:rsid w:val="006B1DAA"/>
    <w:rsid w:val="006B3745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D77F7"/>
    <w:rsid w:val="006E0F78"/>
    <w:rsid w:val="006F0145"/>
    <w:rsid w:val="006F101C"/>
    <w:rsid w:val="006F3316"/>
    <w:rsid w:val="006F3FFC"/>
    <w:rsid w:val="006F4909"/>
    <w:rsid w:val="006F720F"/>
    <w:rsid w:val="00700E74"/>
    <w:rsid w:val="00701649"/>
    <w:rsid w:val="00701846"/>
    <w:rsid w:val="00701F43"/>
    <w:rsid w:val="00703398"/>
    <w:rsid w:val="0070497A"/>
    <w:rsid w:val="00706784"/>
    <w:rsid w:val="00706838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211B3"/>
    <w:rsid w:val="00723AC4"/>
    <w:rsid w:val="00727C8A"/>
    <w:rsid w:val="00731469"/>
    <w:rsid w:val="0073333D"/>
    <w:rsid w:val="00734EB7"/>
    <w:rsid w:val="00736E69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3297"/>
    <w:rsid w:val="007A4EB3"/>
    <w:rsid w:val="007A4F43"/>
    <w:rsid w:val="007A5FEC"/>
    <w:rsid w:val="007A73EE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00F"/>
    <w:rsid w:val="007C38CE"/>
    <w:rsid w:val="007C3B49"/>
    <w:rsid w:val="007C423E"/>
    <w:rsid w:val="007D3329"/>
    <w:rsid w:val="007D3450"/>
    <w:rsid w:val="007D4703"/>
    <w:rsid w:val="007D6B47"/>
    <w:rsid w:val="007D7AF9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234"/>
    <w:rsid w:val="0082443C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1B1"/>
    <w:rsid w:val="00856269"/>
    <w:rsid w:val="008611AE"/>
    <w:rsid w:val="0086133B"/>
    <w:rsid w:val="0086370F"/>
    <w:rsid w:val="00863CE7"/>
    <w:rsid w:val="00864E73"/>
    <w:rsid w:val="00867B95"/>
    <w:rsid w:val="00871F5F"/>
    <w:rsid w:val="008749F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799D"/>
    <w:rsid w:val="008F1190"/>
    <w:rsid w:val="008F20FB"/>
    <w:rsid w:val="008F30F7"/>
    <w:rsid w:val="008F5A89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866"/>
    <w:rsid w:val="009143B0"/>
    <w:rsid w:val="00914E0B"/>
    <w:rsid w:val="009165B4"/>
    <w:rsid w:val="009165F5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6ABD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68B0"/>
    <w:rsid w:val="0095781D"/>
    <w:rsid w:val="00957FEE"/>
    <w:rsid w:val="0096484C"/>
    <w:rsid w:val="009664C3"/>
    <w:rsid w:val="009665FC"/>
    <w:rsid w:val="00966D47"/>
    <w:rsid w:val="009719FB"/>
    <w:rsid w:val="00973B06"/>
    <w:rsid w:val="00975583"/>
    <w:rsid w:val="00975B30"/>
    <w:rsid w:val="00977B14"/>
    <w:rsid w:val="009839CE"/>
    <w:rsid w:val="00984BB7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33E7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6E8"/>
    <w:rsid w:val="009D5A5D"/>
    <w:rsid w:val="009D6234"/>
    <w:rsid w:val="009E1469"/>
    <w:rsid w:val="009E2A40"/>
    <w:rsid w:val="009E475B"/>
    <w:rsid w:val="009E66FF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2541"/>
    <w:rsid w:val="00A25581"/>
    <w:rsid w:val="00A26018"/>
    <w:rsid w:val="00A37D7F"/>
    <w:rsid w:val="00A4110A"/>
    <w:rsid w:val="00A42FC8"/>
    <w:rsid w:val="00A43489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806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2B8D"/>
    <w:rsid w:val="00A93DBC"/>
    <w:rsid w:val="00A940AF"/>
    <w:rsid w:val="00A9425C"/>
    <w:rsid w:val="00A94A66"/>
    <w:rsid w:val="00A95EBC"/>
    <w:rsid w:val="00A96A47"/>
    <w:rsid w:val="00AA390E"/>
    <w:rsid w:val="00AA452C"/>
    <w:rsid w:val="00AA65BF"/>
    <w:rsid w:val="00AA6669"/>
    <w:rsid w:val="00AA6B1D"/>
    <w:rsid w:val="00AA7C36"/>
    <w:rsid w:val="00AB3ED1"/>
    <w:rsid w:val="00AB5289"/>
    <w:rsid w:val="00AB58C4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0DED"/>
    <w:rsid w:val="00AF1295"/>
    <w:rsid w:val="00AF1E23"/>
    <w:rsid w:val="00AF21E9"/>
    <w:rsid w:val="00AF37E3"/>
    <w:rsid w:val="00AF3BFC"/>
    <w:rsid w:val="00AF6D32"/>
    <w:rsid w:val="00AF6EEB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550"/>
    <w:rsid w:val="00B06C65"/>
    <w:rsid w:val="00B129A7"/>
    <w:rsid w:val="00B1330D"/>
    <w:rsid w:val="00B13D14"/>
    <w:rsid w:val="00B14756"/>
    <w:rsid w:val="00B1633B"/>
    <w:rsid w:val="00B17C7A"/>
    <w:rsid w:val="00B2023D"/>
    <w:rsid w:val="00B211D2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737F"/>
    <w:rsid w:val="00B47973"/>
    <w:rsid w:val="00B50B24"/>
    <w:rsid w:val="00B53E37"/>
    <w:rsid w:val="00B553FB"/>
    <w:rsid w:val="00B5640D"/>
    <w:rsid w:val="00B56921"/>
    <w:rsid w:val="00B56A12"/>
    <w:rsid w:val="00B6110D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A0036"/>
    <w:rsid w:val="00BA049E"/>
    <w:rsid w:val="00BA0834"/>
    <w:rsid w:val="00BA21C1"/>
    <w:rsid w:val="00BA24F6"/>
    <w:rsid w:val="00BA440D"/>
    <w:rsid w:val="00BA60F8"/>
    <w:rsid w:val="00BA6368"/>
    <w:rsid w:val="00BB306A"/>
    <w:rsid w:val="00BB5490"/>
    <w:rsid w:val="00BB618E"/>
    <w:rsid w:val="00BB7ED8"/>
    <w:rsid w:val="00BC0D3E"/>
    <w:rsid w:val="00BC25AA"/>
    <w:rsid w:val="00BC2B9C"/>
    <w:rsid w:val="00BC4703"/>
    <w:rsid w:val="00BC5317"/>
    <w:rsid w:val="00BD1242"/>
    <w:rsid w:val="00BD337C"/>
    <w:rsid w:val="00BD393F"/>
    <w:rsid w:val="00BD50CC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1E26"/>
    <w:rsid w:val="00BF2D2D"/>
    <w:rsid w:val="00BF3244"/>
    <w:rsid w:val="00BF39CA"/>
    <w:rsid w:val="00BF4902"/>
    <w:rsid w:val="00BF4C94"/>
    <w:rsid w:val="00BF682E"/>
    <w:rsid w:val="00BF6C68"/>
    <w:rsid w:val="00BF7D6F"/>
    <w:rsid w:val="00C00264"/>
    <w:rsid w:val="00C00965"/>
    <w:rsid w:val="00C020AB"/>
    <w:rsid w:val="00C022E3"/>
    <w:rsid w:val="00C02E08"/>
    <w:rsid w:val="00C04F5D"/>
    <w:rsid w:val="00C0791E"/>
    <w:rsid w:val="00C10AD0"/>
    <w:rsid w:val="00C13B78"/>
    <w:rsid w:val="00C13F91"/>
    <w:rsid w:val="00C14FEA"/>
    <w:rsid w:val="00C15C58"/>
    <w:rsid w:val="00C168EA"/>
    <w:rsid w:val="00C21BE4"/>
    <w:rsid w:val="00C21DE7"/>
    <w:rsid w:val="00C22D17"/>
    <w:rsid w:val="00C22D88"/>
    <w:rsid w:val="00C25756"/>
    <w:rsid w:val="00C25C13"/>
    <w:rsid w:val="00C26BB2"/>
    <w:rsid w:val="00C27D34"/>
    <w:rsid w:val="00C27F31"/>
    <w:rsid w:val="00C32C6E"/>
    <w:rsid w:val="00C41084"/>
    <w:rsid w:val="00C42205"/>
    <w:rsid w:val="00C4303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16D0"/>
    <w:rsid w:val="00C94F55"/>
    <w:rsid w:val="00C965DD"/>
    <w:rsid w:val="00C965E2"/>
    <w:rsid w:val="00C97182"/>
    <w:rsid w:val="00C979DC"/>
    <w:rsid w:val="00CA122B"/>
    <w:rsid w:val="00CA44B2"/>
    <w:rsid w:val="00CA4BA1"/>
    <w:rsid w:val="00CA5EFF"/>
    <w:rsid w:val="00CA72FC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153A"/>
    <w:rsid w:val="00CD21CA"/>
    <w:rsid w:val="00CD272C"/>
    <w:rsid w:val="00CD4A57"/>
    <w:rsid w:val="00CD5CDA"/>
    <w:rsid w:val="00CD6A52"/>
    <w:rsid w:val="00CD6EF8"/>
    <w:rsid w:val="00CE0462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D010EF"/>
    <w:rsid w:val="00D025B1"/>
    <w:rsid w:val="00D02F63"/>
    <w:rsid w:val="00D03684"/>
    <w:rsid w:val="00D03CFA"/>
    <w:rsid w:val="00D0472F"/>
    <w:rsid w:val="00D06970"/>
    <w:rsid w:val="00D1092C"/>
    <w:rsid w:val="00D10957"/>
    <w:rsid w:val="00D10A1E"/>
    <w:rsid w:val="00D10C15"/>
    <w:rsid w:val="00D1158A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2757"/>
    <w:rsid w:val="00D437FF"/>
    <w:rsid w:val="00D43F1B"/>
    <w:rsid w:val="00D501F7"/>
    <w:rsid w:val="00D50B6A"/>
    <w:rsid w:val="00D5130C"/>
    <w:rsid w:val="00D5582F"/>
    <w:rsid w:val="00D611AF"/>
    <w:rsid w:val="00D6147F"/>
    <w:rsid w:val="00D62265"/>
    <w:rsid w:val="00D63102"/>
    <w:rsid w:val="00D63E62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85398"/>
    <w:rsid w:val="00D9037A"/>
    <w:rsid w:val="00D90430"/>
    <w:rsid w:val="00D91514"/>
    <w:rsid w:val="00D91EC6"/>
    <w:rsid w:val="00D932E6"/>
    <w:rsid w:val="00D93AA0"/>
    <w:rsid w:val="00D95C92"/>
    <w:rsid w:val="00D96D60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6513"/>
    <w:rsid w:val="00DB7193"/>
    <w:rsid w:val="00DB75B8"/>
    <w:rsid w:val="00DC1055"/>
    <w:rsid w:val="00DC1573"/>
    <w:rsid w:val="00DC4072"/>
    <w:rsid w:val="00DC5941"/>
    <w:rsid w:val="00DC5E7F"/>
    <w:rsid w:val="00DD34D0"/>
    <w:rsid w:val="00DD65EB"/>
    <w:rsid w:val="00DD6744"/>
    <w:rsid w:val="00DE1ACF"/>
    <w:rsid w:val="00DE3FB3"/>
    <w:rsid w:val="00DE4EF2"/>
    <w:rsid w:val="00DF0D82"/>
    <w:rsid w:val="00DF0F93"/>
    <w:rsid w:val="00DF2C0E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684"/>
    <w:rsid w:val="00E059A5"/>
    <w:rsid w:val="00E05DBC"/>
    <w:rsid w:val="00E06079"/>
    <w:rsid w:val="00E06FFB"/>
    <w:rsid w:val="00E07C35"/>
    <w:rsid w:val="00E10A9A"/>
    <w:rsid w:val="00E23A34"/>
    <w:rsid w:val="00E24EF6"/>
    <w:rsid w:val="00E259FF"/>
    <w:rsid w:val="00E262FD"/>
    <w:rsid w:val="00E30155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2BDC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767"/>
    <w:rsid w:val="00E9191E"/>
    <w:rsid w:val="00E91FE1"/>
    <w:rsid w:val="00E92925"/>
    <w:rsid w:val="00E93497"/>
    <w:rsid w:val="00E978AC"/>
    <w:rsid w:val="00E978FE"/>
    <w:rsid w:val="00E97E1D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4097"/>
    <w:rsid w:val="00EC7650"/>
    <w:rsid w:val="00ED02E6"/>
    <w:rsid w:val="00ED135E"/>
    <w:rsid w:val="00ED1750"/>
    <w:rsid w:val="00ED3A1F"/>
    <w:rsid w:val="00ED4954"/>
    <w:rsid w:val="00ED5A43"/>
    <w:rsid w:val="00EE0943"/>
    <w:rsid w:val="00EE1F82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066C4"/>
    <w:rsid w:val="00F1180A"/>
    <w:rsid w:val="00F14FE1"/>
    <w:rsid w:val="00F155B5"/>
    <w:rsid w:val="00F20382"/>
    <w:rsid w:val="00F22406"/>
    <w:rsid w:val="00F227AA"/>
    <w:rsid w:val="00F2284E"/>
    <w:rsid w:val="00F23316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E5A"/>
    <w:rsid w:val="00F47561"/>
    <w:rsid w:val="00F4786C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0795"/>
    <w:rsid w:val="00F711DF"/>
    <w:rsid w:val="00F73019"/>
    <w:rsid w:val="00F74F44"/>
    <w:rsid w:val="00F765C1"/>
    <w:rsid w:val="00F77D86"/>
    <w:rsid w:val="00F77EF2"/>
    <w:rsid w:val="00F8058A"/>
    <w:rsid w:val="00F82C5B"/>
    <w:rsid w:val="00F8313C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27E"/>
    <w:rsid w:val="00FA1997"/>
    <w:rsid w:val="00FA3639"/>
    <w:rsid w:val="00FA38DD"/>
    <w:rsid w:val="00FA5AEC"/>
    <w:rsid w:val="00FA5BF3"/>
    <w:rsid w:val="00FB01BC"/>
    <w:rsid w:val="00FB0A77"/>
    <w:rsid w:val="00FB0B3F"/>
    <w:rsid w:val="00FB2CEE"/>
    <w:rsid w:val="00FB3E36"/>
    <w:rsid w:val="00FB6ACB"/>
    <w:rsid w:val="00FC1EE6"/>
    <w:rsid w:val="00FC29A8"/>
    <w:rsid w:val="00FC3BA4"/>
    <w:rsid w:val="00FC4A3D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2F86CF9F-DEA2-4FF3-A5F2-D212F361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4BB7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BCC7A2-DDFD-47E4-BDFC-7DEF10F4A249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2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87D8A0-FEEE-4E24-BA78-01324B1D5B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270</Words>
  <Characters>1359</Characters>
  <Application>Microsoft Office Word</Application>
  <DocSecurity>0</DocSecurity>
  <Lines>36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Gerald Goermer</cp:lastModifiedBy>
  <cp:revision>2</cp:revision>
  <cp:lastPrinted>1900-01-01T08:00:00Z</cp:lastPrinted>
  <dcterms:created xsi:type="dcterms:W3CDTF">2026-02-12T10:47:00Z</dcterms:created>
  <dcterms:modified xsi:type="dcterms:W3CDTF">2026-02-12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